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0F8ED9" w14:textId="77777777" w:rsidR="00034CAC" w:rsidRPr="00AA2D9A" w:rsidRDefault="00965300" w:rsidP="007849F4">
      <w:pPr>
        <w:ind w:left="5040"/>
        <w:outlineLvl w:val="0"/>
        <w:rPr>
          <w:rFonts w:asciiTheme="minorHAnsi" w:hAnsiTheme="minorHAnsi"/>
          <w:b/>
          <w:sz w:val="28"/>
        </w:rPr>
      </w:pPr>
      <w:r>
        <w:rPr>
          <w:rFonts w:asciiTheme="minorHAnsi" w:hAnsiTheme="minorHAnsi"/>
          <w:b/>
          <w:sz w:val="28"/>
        </w:rPr>
        <w:t>Graduate Certificate of Leadership, Master of Arts, Master of Leadership</w:t>
      </w:r>
    </w:p>
    <w:p w14:paraId="58E822FA" w14:textId="77777777" w:rsidR="00034CAC" w:rsidRPr="00AA2D9A" w:rsidRDefault="00CF6B85" w:rsidP="00C662C3">
      <w:pPr>
        <w:ind w:left="6521"/>
        <w:outlineLvl w:val="0"/>
        <w:rPr>
          <w:rFonts w:asciiTheme="minorHAnsi" w:hAnsiTheme="minorHAnsi"/>
          <w:b/>
          <w:sz w:val="28"/>
        </w:rPr>
      </w:pPr>
      <w:r>
        <w:rPr>
          <w:rFonts w:asciiTheme="minorHAnsi" w:hAnsiTheme="minorHAnsi"/>
          <w:b/>
          <w:sz w:val="28"/>
        </w:rPr>
        <w:t>Perth</w:t>
      </w:r>
      <w:r w:rsidR="006913C1" w:rsidRPr="00AA2D9A">
        <w:rPr>
          <w:rFonts w:asciiTheme="minorHAnsi" w:hAnsiTheme="minorHAnsi"/>
          <w:b/>
          <w:sz w:val="28"/>
        </w:rPr>
        <w:t xml:space="preserve"> </w:t>
      </w:r>
      <w:r w:rsidR="00034CAC" w:rsidRPr="00AA2D9A">
        <w:rPr>
          <w:rFonts w:asciiTheme="minorHAnsi" w:hAnsiTheme="minorHAnsi"/>
          <w:b/>
          <w:sz w:val="28"/>
        </w:rPr>
        <w:t>Campus</w:t>
      </w:r>
    </w:p>
    <w:p w14:paraId="5C92AC4E" w14:textId="77777777" w:rsidR="00FB197F" w:rsidRPr="00AA2D9A" w:rsidRDefault="00FB197F" w:rsidP="00FB197F">
      <w:pPr>
        <w:ind w:left="5760"/>
        <w:outlineLvl w:val="0"/>
        <w:rPr>
          <w:rFonts w:asciiTheme="minorHAnsi" w:hAnsiTheme="minorHAnsi"/>
          <w:b/>
        </w:rPr>
      </w:pPr>
    </w:p>
    <w:p w14:paraId="4E84AE09" w14:textId="77777777" w:rsidR="00682591" w:rsidRPr="00AA2D9A" w:rsidRDefault="00682591" w:rsidP="00682591">
      <w:pPr>
        <w:outlineLvl w:val="0"/>
        <w:rPr>
          <w:rFonts w:asciiTheme="minorHAnsi" w:hAnsiTheme="minorHAnsi"/>
        </w:rPr>
      </w:pPr>
    </w:p>
    <w:tbl>
      <w:tblPr>
        <w:tblpPr w:leftFromText="180" w:rightFromText="180" w:vertAnchor="text" w:tblpXSpec="center" w:tblpY="-61"/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2948"/>
        <w:gridCol w:w="2948"/>
        <w:gridCol w:w="2948"/>
        <w:gridCol w:w="2496"/>
      </w:tblGrid>
      <w:tr w:rsidR="00682591" w:rsidRPr="00AA2D9A" w14:paraId="01FF5ED5" w14:textId="74E4D23A" w:rsidTr="00682591">
        <w:trPr>
          <w:trHeight w:hRule="exact" w:val="553"/>
        </w:trPr>
        <w:tc>
          <w:tcPr>
            <w:tcW w:w="31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1F6A28" w14:textId="77777777" w:rsidR="00682591" w:rsidRPr="00AA2D9A" w:rsidRDefault="00682591" w:rsidP="00C10E5D">
            <w:pPr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29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9247B3" w14:textId="6B25A9B8" w:rsidR="00682591" w:rsidRPr="00AA2D9A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MONDAY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center"/>
          </w:tcPr>
          <w:p w14:paraId="0FD3E494" w14:textId="7C2B5700" w:rsidR="00682591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 w:rsidRPr="00AA2D9A">
              <w:rPr>
                <w:rFonts w:asciiTheme="minorHAnsi" w:hAnsiTheme="minorHAnsi"/>
                <w:b/>
              </w:rPr>
              <w:t>TUESDAY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center"/>
          </w:tcPr>
          <w:p w14:paraId="57BFE930" w14:textId="43DB60A9" w:rsidR="00682591" w:rsidRDefault="00682591" w:rsidP="00682591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EDNESDAY</w:t>
            </w:r>
          </w:p>
        </w:tc>
        <w:tc>
          <w:tcPr>
            <w:tcW w:w="2496" w:type="dxa"/>
            <w:tcBorders>
              <w:bottom w:val="single" w:sz="4" w:space="0" w:color="auto"/>
            </w:tcBorders>
            <w:vAlign w:val="center"/>
          </w:tcPr>
          <w:p w14:paraId="0961F3A2" w14:textId="67FFB497" w:rsidR="00682591" w:rsidRPr="00AA2D9A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HURSDAY</w:t>
            </w:r>
          </w:p>
        </w:tc>
      </w:tr>
      <w:tr w:rsidR="00682591" w:rsidRPr="00AA2D9A" w14:paraId="36631A6A" w14:textId="0DCC4B5F" w:rsidTr="00682591">
        <w:trPr>
          <w:trHeight w:hRule="exact" w:val="1158"/>
        </w:trPr>
        <w:tc>
          <w:tcPr>
            <w:tcW w:w="311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98CFEF" w14:textId="09A236B4" w:rsidR="00682591" w:rsidRPr="00AA2D9A" w:rsidRDefault="00682591" w:rsidP="006D6277">
            <w:pPr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hapel </w:t>
            </w:r>
            <w:r w:rsidR="006D6277">
              <w:rPr>
                <w:rFonts w:asciiTheme="minorHAnsi" w:hAnsiTheme="minorHAnsi"/>
                <w:b/>
              </w:rPr>
              <w:t>9am-10am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vAlign w:val="center"/>
          </w:tcPr>
          <w:p w14:paraId="1B3BEFD2" w14:textId="408648DE" w:rsidR="00682591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Chapel</w:t>
            </w:r>
          </w:p>
        </w:tc>
        <w:tc>
          <w:tcPr>
            <w:tcW w:w="29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6E6F73" w14:textId="4EF4AA73" w:rsidR="00682591" w:rsidRPr="00FB41DA" w:rsidRDefault="00682591" w:rsidP="00C10E5D">
            <w:pPr>
              <w:jc w:val="center"/>
              <w:outlineLvl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>Chapel</w:t>
            </w:r>
          </w:p>
        </w:tc>
        <w:tc>
          <w:tcPr>
            <w:tcW w:w="2948" w:type="dxa"/>
            <w:tcBorders>
              <w:bottom w:val="single" w:sz="4" w:space="0" w:color="auto"/>
            </w:tcBorders>
          </w:tcPr>
          <w:p w14:paraId="55A6319F" w14:textId="77777777" w:rsidR="00682591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2496" w:type="dxa"/>
            <w:tcBorders>
              <w:bottom w:val="single" w:sz="4" w:space="0" w:color="auto"/>
            </w:tcBorders>
          </w:tcPr>
          <w:p w14:paraId="717433DB" w14:textId="7861A93B" w:rsidR="00682591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</w:p>
        </w:tc>
      </w:tr>
      <w:tr w:rsidR="00682591" w:rsidRPr="00AA2D9A" w14:paraId="77492019" w14:textId="11F6492E" w:rsidTr="00682591">
        <w:trPr>
          <w:trHeight w:val="123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FF154F5" w14:textId="77777777" w:rsidR="00682591" w:rsidRPr="00AA2D9A" w:rsidRDefault="00682591" w:rsidP="00C10E5D">
            <w:pPr>
              <w:rPr>
                <w:rFonts w:asciiTheme="minorHAnsi" w:hAnsiTheme="minorHAnsi"/>
                <w:b/>
              </w:rPr>
            </w:pPr>
            <w:r w:rsidRPr="00AA2D9A">
              <w:rPr>
                <w:rFonts w:asciiTheme="minorHAnsi" w:hAnsiTheme="minorHAnsi"/>
                <w:b/>
              </w:rPr>
              <w:t>Afternoon</w:t>
            </w:r>
          </w:p>
          <w:p w14:paraId="7A5A562F" w14:textId="56596E82" w:rsidR="00682591" w:rsidRPr="00AA2D9A" w:rsidRDefault="00682591" w:rsidP="00C10E5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2pm</w:t>
            </w:r>
            <w:r w:rsidRPr="00AA2D9A">
              <w:rPr>
                <w:rFonts w:asciiTheme="minorHAnsi" w:hAnsiTheme="minorHAnsi"/>
                <w:b/>
              </w:rPr>
              <w:t>-</w:t>
            </w:r>
            <w:r>
              <w:rPr>
                <w:rFonts w:asciiTheme="minorHAnsi" w:hAnsiTheme="minorHAnsi"/>
                <w:b/>
              </w:rPr>
              <w:t>5</w:t>
            </w:r>
            <w:r w:rsidRPr="00AA2D9A">
              <w:rPr>
                <w:rFonts w:asciiTheme="minorHAnsi" w:hAnsiTheme="minorHAnsi"/>
                <w:b/>
              </w:rPr>
              <w:t>pm</w:t>
            </w:r>
          </w:p>
        </w:tc>
        <w:tc>
          <w:tcPr>
            <w:tcW w:w="2948" w:type="dxa"/>
            <w:vAlign w:val="center"/>
          </w:tcPr>
          <w:p w14:paraId="7DBA189C" w14:textId="4E9FF79D" w:rsidR="00682591" w:rsidRPr="00837ECE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 w:cs="Arial"/>
                <w:b/>
              </w:rPr>
              <w:t>MIN505 Relationships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7F700D8B" w14:textId="7F8C55B8" w:rsidR="00682591" w:rsidRPr="00837ECE" w:rsidRDefault="00682591" w:rsidP="00C10E5D">
            <w:pPr>
              <w:jc w:val="center"/>
              <w:outlineLvl w:val="0"/>
              <w:rPr>
                <w:rFonts w:asciiTheme="minorHAnsi" w:hAnsiTheme="minorHAnsi"/>
                <w:b/>
              </w:rPr>
            </w:pPr>
          </w:p>
        </w:tc>
        <w:tc>
          <w:tcPr>
            <w:tcW w:w="2948" w:type="dxa"/>
          </w:tcPr>
          <w:p w14:paraId="6A4CB1ED" w14:textId="77777777" w:rsidR="00682591" w:rsidRDefault="00682591" w:rsidP="00C10E5D">
            <w:pPr>
              <w:jc w:val="center"/>
              <w:outlineLvl w:val="0"/>
              <w:rPr>
                <w:rFonts w:asciiTheme="minorHAnsi" w:hAnsiTheme="minorHAnsi" w:cs="Arial"/>
                <w:b/>
              </w:rPr>
            </w:pPr>
          </w:p>
        </w:tc>
        <w:tc>
          <w:tcPr>
            <w:tcW w:w="2496" w:type="dxa"/>
          </w:tcPr>
          <w:p w14:paraId="05545DDA" w14:textId="63CA7DE5" w:rsidR="00682591" w:rsidRDefault="00682591" w:rsidP="00C10E5D">
            <w:pPr>
              <w:jc w:val="center"/>
              <w:outlineLvl w:val="0"/>
              <w:rPr>
                <w:rFonts w:asciiTheme="minorHAnsi" w:hAnsiTheme="minorHAnsi" w:cs="Arial"/>
                <w:b/>
              </w:rPr>
            </w:pPr>
          </w:p>
          <w:p w14:paraId="30621D7D" w14:textId="5D2EE4F1" w:rsidR="00682591" w:rsidRPr="00837ECE" w:rsidRDefault="00682591" w:rsidP="00C10E5D">
            <w:pPr>
              <w:jc w:val="center"/>
              <w:outlineLvl w:val="0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BIB552 Prison Epistles</w:t>
            </w:r>
          </w:p>
        </w:tc>
      </w:tr>
      <w:tr w:rsidR="000215D0" w:rsidRPr="00AA2D9A" w14:paraId="59F35FBF" w14:textId="77777777" w:rsidTr="00682591">
        <w:trPr>
          <w:trHeight w:val="123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2948C536" w14:textId="67C278CA" w:rsidR="000215D0" w:rsidRDefault="000215D0" w:rsidP="00C10E5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Evening</w:t>
            </w:r>
          </w:p>
          <w:p w14:paraId="1416CEFD" w14:textId="2AA0C4DC" w:rsidR="000215D0" w:rsidRPr="00AA2D9A" w:rsidRDefault="000215D0" w:rsidP="00C10E5D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6pm-9pm</w:t>
            </w:r>
          </w:p>
        </w:tc>
        <w:tc>
          <w:tcPr>
            <w:tcW w:w="2948" w:type="dxa"/>
            <w:vAlign w:val="center"/>
          </w:tcPr>
          <w:p w14:paraId="4A0F7542" w14:textId="45C1723F" w:rsidR="000215D0" w:rsidRDefault="000215D0" w:rsidP="00C10E5D">
            <w:pPr>
              <w:jc w:val="center"/>
              <w:outlineLvl w:val="0"/>
              <w:rPr>
                <w:rFonts w:asciiTheme="minorHAnsi" w:hAnsiTheme="minorHAnsi" w:cs="Arial"/>
                <w:b/>
              </w:rPr>
            </w:pPr>
            <w:r w:rsidRPr="00837ECE">
              <w:rPr>
                <w:rFonts w:asciiTheme="minorHAnsi" w:hAnsiTheme="minorHAnsi" w:cs="Arial"/>
                <w:b/>
              </w:rPr>
              <w:t>THE502 Trinity and Creation</w:t>
            </w:r>
          </w:p>
        </w:tc>
        <w:tc>
          <w:tcPr>
            <w:tcW w:w="2948" w:type="dxa"/>
            <w:shd w:val="clear" w:color="auto" w:fill="auto"/>
            <w:vAlign w:val="center"/>
          </w:tcPr>
          <w:p w14:paraId="4E124B67" w14:textId="77777777" w:rsidR="000215D0" w:rsidRPr="00837ECE" w:rsidRDefault="000215D0" w:rsidP="00C10E5D">
            <w:pPr>
              <w:jc w:val="center"/>
              <w:outlineLvl w:val="0"/>
              <w:rPr>
                <w:rFonts w:asciiTheme="minorHAnsi" w:hAnsiTheme="minorHAnsi" w:cs="Arial"/>
                <w:b/>
              </w:rPr>
            </w:pPr>
          </w:p>
        </w:tc>
        <w:tc>
          <w:tcPr>
            <w:tcW w:w="2948" w:type="dxa"/>
          </w:tcPr>
          <w:p w14:paraId="2EE393DF" w14:textId="77777777" w:rsidR="000215D0" w:rsidRDefault="000215D0" w:rsidP="00C10E5D">
            <w:pPr>
              <w:jc w:val="center"/>
              <w:outlineLvl w:val="0"/>
              <w:rPr>
                <w:rFonts w:asciiTheme="minorHAnsi" w:hAnsiTheme="minorHAnsi" w:cs="Arial"/>
                <w:b/>
              </w:rPr>
            </w:pPr>
          </w:p>
        </w:tc>
        <w:tc>
          <w:tcPr>
            <w:tcW w:w="2496" w:type="dxa"/>
          </w:tcPr>
          <w:p w14:paraId="6BACA99A" w14:textId="77777777" w:rsidR="000215D0" w:rsidRDefault="000215D0" w:rsidP="00C10E5D">
            <w:pPr>
              <w:jc w:val="center"/>
              <w:outlineLvl w:val="0"/>
              <w:rPr>
                <w:rFonts w:asciiTheme="minorHAnsi" w:hAnsiTheme="minorHAnsi" w:cs="Arial"/>
                <w:b/>
              </w:rPr>
            </w:pPr>
          </w:p>
        </w:tc>
      </w:tr>
    </w:tbl>
    <w:p w14:paraId="02550110" w14:textId="77777777" w:rsidR="000363CC" w:rsidRDefault="000363CC" w:rsidP="00034CAC">
      <w:pPr>
        <w:rPr>
          <w:rFonts w:asciiTheme="minorHAnsi" w:hAnsiTheme="minorHAnsi"/>
        </w:rPr>
      </w:pPr>
    </w:p>
    <w:tbl>
      <w:tblPr>
        <w:tblW w:w="145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86"/>
        <w:gridCol w:w="6928"/>
        <w:gridCol w:w="2882"/>
      </w:tblGrid>
      <w:tr w:rsidR="00682591" w:rsidRPr="006E0E30" w14:paraId="7E410102" w14:textId="77777777" w:rsidTr="00A96758">
        <w:trPr>
          <w:trHeight w:hRule="exact" w:val="567"/>
        </w:trPr>
        <w:tc>
          <w:tcPr>
            <w:tcW w:w="14596" w:type="dxa"/>
            <w:gridSpan w:val="3"/>
            <w:tcBorders>
              <w:right w:val="single" w:sz="4" w:space="0" w:color="auto"/>
            </w:tcBorders>
            <w:shd w:val="clear" w:color="auto" w:fill="7F7F7F" w:themeFill="text1" w:themeFillTint="80"/>
            <w:vAlign w:val="center"/>
          </w:tcPr>
          <w:p w14:paraId="526EC323" w14:textId="77777777" w:rsidR="00682591" w:rsidRPr="006E0E30" w:rsidRDefault="00682591" w:rsidP="00A96758">
            <w:pPr>
              <w:rPr>
                <w:rFonts w:asciiTheme="minorHAnsi" w:hAnsiTheme="minorHAnsi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E0E30">
              <w:rPr>
                <w:rFonts w:asciiTheme="minorHAnsi" w:hAnsiTheme="minorHAnsi" w:cs="Arial"/>
                <w:b/>
                <w:bCs/>
                <w:color w:val="FFFFFF" w:themeColor="background1"/>
                <w:sz w:val="22"/>
                <w:szCs w:val="22"/>
              </w:rPr>
              <w:t>Intensives/</w:t>
            </w:r>
            <w:proofErr w:type="spellStart"/>
            <w:r w:rsidRPr="006E0E30">
              <w:rPr>
                <w:rFonts w:asciiTheme="minorHAnsi" w:hAnsiTheme="minorHAnsi" w:cs="Arial"/>
                <w:b/>
                <w:bCs/>
                <w:color w:val="FFFFFF" w:themeColor="background1"/>
                <w:sz w:val="22"/>
                <w:szCs w:val="22"/>
              </w:rPr>
              <w:t>Extensives</w:t>
            </w:r>
            <w:proofErr w:type="spellEnd"/>
          </w:p>
        </w:tc>
      </w:tr>
      <w:tr w:rsidR="00682591" w:rsidRPr="006E0E30" w14:paraId="5324727E" w14:textId="77777777" w:rsidTr="00A96758">
        <w:trPr>
          <w:trHeight w:hRule="exact" w:val="577"/>
        </w:trPr>
        <w:tc>
          <w:tcPr>
            <w:tcW w:w="47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D0AE21" w14:textId="77777777" w:rsidR="00682591" w:rsidRPr="00620823" w:rsidRDefault="00682591" w:rsidP="00A96758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620823">
              <w:rPr>
                <w:rFonts w:asciiTheme="minorHAnsi" w:hAnsiTheme="minorHAnsi" w:cs="Arial"/>
                <w:sz w:val="20"/>
                <w:szCs w:val="20"/>
              </w:rPr>
              <w:t>27</w:t>
            </w:r>
            <w:r w:rsidRPr="00620823">
              <w:rPr>
                <w:rFonts w:asciiTheme="minorHAnsi" w:hAnsiTheme="minorHAnsi" w:cs="Arial"/>
                <w:sz w:val="20"/>
                <w:szCs w:val="20"/>
                <w:vertAlign w:val="superscript"/>
              </w:rPr>
              <w:t>th</w:t>
            </w:r>
            <w:r w:rsidRPr="00620823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620823">
              <w:rPr>
                <w:rFonts w:asciiTheme="minorHAnsi" w:hAnsiTheme="minorHAnsi" w:cs="Arial"/>
                <w:sz w:val="20"/>
                <w:szCs w:val="20"/>
              </w:rPr>
              <w:t>Febraury</w:t>
            </w:r>
            <w:proofErr w:type="spellEnd"/>
            <w:r w:rsidRPr="00620823">
              <w:rPr>
                <w:rFonts w:asciiTheme="minorHAnsi" w:hAnsiTheme="minorHAnsi" w:cs="Arial"/>
                <w:sz w:val="20"/>
                <w:szCs w:val="20"/>
              </w:rPr>
              <w:t xml:space="preserve"> – 3</w:t>
            </w:r>
            <w:r w:rsidRPr="00620823">
              <w:rPr>
                <w:rFonts w:asciiTheme="minorHAnsi" w:hAnsiTheme="minorHAnsi" w:cs="Arial"/>
                <w:sz w:val="20"/>
                <w:szCs w:val="20"/>
                <w:vertAlign w:val="superscript"/>
              </w:rPr>
              <w:t>rd</w:t>
            </w:r>
            <w:r w:rsidRPr="00620823">
              <w:rPr>
                <w:rFonts w:asciiTheme="minorHAnsi" w:hAnsiTheme="minorHAnsi" w:cs="Arial"/>
                <w:sz w:val="20"/>
                <w:szCs w:val="20"/>
              </w:rPr>
              <w:t xml:space="preserve"> March</w:t>
            </w:r>
          </w:p>
        </w:tc>
        <w:tc>
          <w:tcPr>
            <w:tcW w:w="69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B4D9F7" w14:textId="77777777" w:rsidR="00682591" w:rsidRPr="00965300" w:rsidRDefault="00682591" w:rsidP="00A96758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RES401 Postgraduate Research and Writing </w:t>
            </w:r>
          </w:p>
        </w:tc>
        <w:tc>
          <w:tcPr>
            <w:tcW w:w="288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AB87E" w14:textId="7B8773B8" w:rsidR="00682591" w:rsidRPr="006E0E30" w:rsidRDefault="006D6277" w:rsidP="00A9675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John Kipps</w:t>
            </w:r>
          </w:p>
        </w:tc>
      </w:tr>
      <w:tr w:rsidR="00682591" w:rsidRPr="006E0E30" w14:paraId="410123ED" w14:textId="77777777" w:rsidTr="00A96758">
        <w:trPr>
          <w:trHeight w:hRule="exact" w:val="577"/>
        </w:trPr>
        <w:tc>
          <w:tcPr>
            <w:tcW w:w="4786" w:type="dxa"/>
            <w:shd w:val="clear" w:color="auto" w:fill="auto"/>
            <w:vAlign w:val="center"/>
          </w:tcPr>
          <w:p w14:paraId="384938DF" w14:textId="77777777" w:rsidR="00682591" w:rsidRPr="00620823" w:rsidRDefault="00682591" w:rsidP="00A96758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0</w:t>
            </w:r>
            <w:r w:rsidRPr="00620823">
              <w:rPr>
                <w:rFonts w:asciiTheme="minorHAnsi" w:hAnsiTheme="minorHAnsi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– 13</w:t>
            </w:r>
            <w:r w:rsidRPr="00620823">
              <w:rPr>
                <w:rFonts w:asciiTheme="minorHAnsi" w:hAnsiTheme="minorHAnsi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April (Monday –Thursday)</w:t>
            </w:r>
          </w:p>
        </w:tc>
        <w:tc>
          <w:tcPr>
            <w:tcW w:w="6928" w:type="dxa"/>
            <w:shd w:val="clear" w:color="auto" w:fill="auto"/>
            <w:vAlign w:val="center"/>
          </w:tcPr>
          <w:p w14:paraId="6C178878" w14:textId="77777777" w:rsidR="00682591" w:rsidRDefault="00682591" w:rsidP="00A96758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HE401 Christian Worldview</w:t>
            </w:r>
          </w:p>
        </w:tc>
        <w:tc>
          <w:tcPr>
            <w:tcW w:w="288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DDB4C0B" w14:textId="770A94A1" w:rsidR="00682591" w:rsidRPr="00FB41DA" w:rsidRDefault="00FD21F0" w:rsidP="00A96758">
            <w:pPr>
              <w:pStyle w:val="ListParagraph"/>
              <w:ind w:left="0"/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Enrolment via Online campus</w:t>
            </w:r>
          </w:p>
        </w:tc>
      </w:tr>
      <w:tr w:rsidR="00682591" w:rsidRPr="006E0E30" w14:paraId="1DD0C82E" w14:textId="77777777" w:rsidTr="00A96758">
        <w:trPr>
          <w:trHeight w:hRule="exact" w:val="577"/>
        </w:trPr>
        <w:tc>
          <w:tcPr>
            <w:tcW w:w="47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6C1C05" w14:textId="54B1430D" w:rsidR="00682591" w:rsidRPr="00620823" w:rsidRDefault="006D6277" w:rsidP="00A96758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9</w:t>
            </w:r>
            <w:r w:rsidRPr="006D6277">
              <w:rPr>
                <w:rFonts w:asciiTheme="minorHAnsi" w:hAnsiTheme="minorHAnsi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HAnsi" w:hAnsiTheme="minorHAnsi" w:cs="Arial"/>
                <w:sz w:val="20"/>
                <w:szCs w:val="20"/>
              </w:rPr>
              <w:t>-23</w:t>
            </w:r>
            <w:r w:rsidRPr="006D6277">
              <w:rPr>
                <w:rFonts w:asciiTheme="minorHAnsi" w:hAnsiTheme="minorHAnsi" w:cs="Arial"/>
                <w:sz w:val="20"/>
                <w:szCs w:val="20"/>
                <w:vertAlign w:val="superscript"/>
              </w:rPr>
              <w:t>rd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June</w:t>
            </w:r>
          </w:p>
        </w:tc>
        <w:tc>
          <w:tcPr>
            <w:tcW w:w="69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7BB0D3" w14:textId="77777777" w:rsidR="00682591" w:rsidRDefault="00682591" w:rsidP="00A96758">
            <w:pPr>
              <w:jc w:val="center"/>
              <w:outlineLvl w:val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MIN401 Foundations of Pastoral Ministry</w:t>
            </w:r>
          </w:p>
        </w:tc>
        <w:tc>
          <w:tcPr>
            <w:tcW w:w="288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B73A7" w14:textId="77777777" w:rsidR="00682591" w:rsidRPr="006E0E30" w:rsidRDefault="00682591" w:rsidP="00A96758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="Arial"/>
                <w:sz w:val="22"/>
                <w:szCs w:val="22"/>
              </w:rPr>
              <w:t>D.Potts</w:t>
            </w:r>
            <w:proofErr w:type="spellEnd"/>
          </w:p>
        </w:tc>
      </w:tr>
    </w:tbl>
    <w:p w14:paraId="53157EB0" w14:textId="77777777" w:rsidR="00682591" w:rsidRPr="00AA2D9A" w:rsidRDefault="00682591" w:rsidP="00034CAC">
      <w:pPr>
        <w:rPr>
          <w:rFonts w:asciiTheme="minorHAnsi" w:hAnsiTheme="minorHAnsi"/>
        </w:rPr>
      </w:pPr>
      <w:bookmarkStart w:id="0" w:name="_GoBack"/>
      <w:bookmarkEnd w:id="0"/>
    </w:p>
    <w:p w14:paraId="43A61B5B" w14:textId="77777777" w:rsidR="005F6457" w:rsidRPr="00AA2D9A" w:rsidRDefault="005F6457" w:rsidP="006E0E30">
      <w:pPr>
        <w:rPr>
          <w:rFonts w:asciiTheme="minorHAnsi" w:hAnsiTheme="minorHAnsi"/>
        </w:rPr>
      </w:pPr>
    </w:p>
    <w:sectPr w:rsidR="005F6457" w:rsidRPr="00AA2D9A" w:rsidSect="007D6488">
      <w:headerReference w:type="default" r:id="rId7"/>
      <w:footerReference w:type="default" r:id="rId8"/>
      <w:pgSz w:w="15840" w:h="12240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E8681" w14:textId="77777777" w:rsidR="00086B1C" w:rsidRDefault="00086B1C" w:rsidP="00034CAC">
      <w:r>
        <w:separator/>
      </w:r>
    </w:p>
  </w:endnote>
  <w:endnote w:type="continuationSeparator" w:id="0">
    <w:p w14:paraId="2810A35A" w14:textId="77777777" w:rsidR="00086B1C" w:rsidRDefault="00086B1C" w:rsidP="00034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 Light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8B0355" w14:textId="77777777" w:rsidR="001B434B" w:rsidRPr="000C0299" w:rsidRDefault="001B434B" w:rsidP="006F78A2">
    <w:pPr>
      <w:pStyle w:val="Footer"/>
      <w:rPr>
        <w:i/>
        <w:iCs/>
        <w:sz w:val="20"/>
        <w:szCs w:val="20"/>
      </w:rPr>
    </w:pPr>
    <w:r w:rsidRPr="000C0299">
      <w:rPr>
        <w:i/>
        <w:iCs/>
        <w:sz w:val="20"/>
        <w:szCs w:val="20"/>
      </w:rPr>
      <w:t xml:space="preserve">Please note that the timetable may be subject to change </w:t>
    </w:r>
    <w:r>
      <w:rPr>
        <w:i/>
        <w:iCs/>
        <w:sz w:val="20"/>
        <w:szCs w:val="20"/>
      </w:rPr>
      <w:t xml:space="preserve">depending on availability, and student enrolments. Updated - </w:t>
    </w:r>
    <w:r w:rsidR="006B5C64">
      <w:rPr>
        <w:i/>
        <w:iCs/>
        <w:sz w:val="20"/>
        <w:szCs w:val="20"/>
      </w:rPr>
      <w:fldChar w:fldCharType="begin"/>
    </w:r>
    <w:r>
      <w:rPr>
        <w:i/>
        <w:iCs/>
        <w:sz w:val="20"/>
        <w:szCs w:val="20"/>
        <w:lang w:val="en-AU"/>
      </w:rPr>
      <w:instrText xml:space="preserve"> DATE \@ "d/MM/yyyy" </w:instrText>
    </w:r>
    <w:r w:rsidR="006B5C64">
      <w:rPr>
        <w:i/>
        <w:iCs/>
        <w:sz w:val="20"/>
        <w:szCs w:val="20"/>
      </w:rPr>
      <w:fldChar w:fldCharType="separate"/>
    </w:r>
    <w:r w:rsidR="00F610D7">
      <w:rPr>
        <w:i/>
        <w:iCs/>
        <w:noProof/>
        <w:sz w:val="20"/>
        <w:szCs w:val="20"/>
        <w:lang w:val="en-AU"/>
      </w:rPr>
      <w:t>24/03/2017</w:t>
    </w:r>
    <w:r w:rsidR="006B5C64">
      <w:rPr>
        <w:i/>
        <w:i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36F3F0" w14:textId="77777777" w:rsidR="00086B1C" w:rsidRDefault="00086B1C" w:rsidP="00034CAC">
      <w:r>
        <w:separator/>
      </w:r>
    </w:p>
  </w:footnote>
  <w:footnote w:type="continuationSeparator" w:id="0">
    <w:p w14:paraId="00D70526" w14:textId="77777777" w:rsidR="00086B1C" w:rsidRDefault="00086B1C" w:rsidP="00034C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298308" w14:textId="77777777" w:rsidR="00CF6B85" w:rsidRPr="00CF6B85" w:rsidRDefault="001B434B" w:rsidP="00CF6B85">
    <w:pPr>
      <w:pStyle w:val="Header"/>
      <w:jc w:val="right"/>
      <w:rPr>
        <w:rFonts w:ascii="Gill Sans MT Light" w:hAnsi="Gill Sans MT Light"/>
        <w:b/>
      </w:rPr>
    </w:pPr>
    <w:r>
      <w:rPr>
        <w:rFonts w:ascii="Gill Sans MT Light" w:hAnsi="Gill Sans MT Light"/>
        <w:b/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165EC36E" wp14:editId="4C7C0A42">
          <wp:simplePos x="0" y="0"/>
          <wp:positionH relativeFrom="column">
            <wp:posOffset>-119380</wp:posOffset>
          </wp:positionH>
          <wp:positionV relativeFrom="paragraph">
            <wp:posOffset>-259080</wp:posOffset>
          </wp:positionV>
          <wp:extent cx="2149475" cy="711835"/>
          <wp:effectExtent l="19050" t="0" r="3175" b="0"/>
          <wp:wrapSquare wrapText="bothSides"/>
          <wp:docPr id="2" name="Picture 1" descr="AC logo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 logo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9475" cy="7118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316874">
      <w:rPr>
        <w:rFonts w:ascii="Gill Sans MT Light" w:hAnsi="Gill Sans MT Light"/>
        <w:b/>
      </w:rPr>
      <w:t xml:space="preserve">Timetable - Semester </w:t>
    </w:r>
    <w:r w:rsidR="00CF6B85">
      <w:rPr>
        <w:rFonts w:ascii="Gill Sans MT Light" w:hAnsi="Gill Sans MT Light"/>
        <w:b/>
      </w:rPr>
      <w:t>1</w:t>
    </w:r>
    <w:r w:rsidR="00814D3F">
      <w:rPr>
        <w:rFonts w:ascii="Gill Sans MT Light" w:hAnsi="Gill Sans MT Light"/>
        <w:b/>
      </w:rPr>
      <w:t xml:space="preserve"> 201</w:t>
    </w:r>
    <w:r w:rsidR="00CF6B85">
      <w:rPr>
        <w:rFonts w:ascii="Gill Sans MT Light" w:hAnsi="Gill Sans MT Light"/>
        <w:b/>
      </w:rPr>
      <w:t>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26390"/>
    <w:multiLevelType w:val="hybridMultilevel"/>
    <w:tmpl w:val="FC0C16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933BF"/>
    <w:multiLevelType w:val="hybridMultilevel"/>
    <w:tmpl w:val="FCF4A018"/>
    <w:lvl w:ilvl="0" w:tplc="E5E03F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Q0MTI1MzAzNzKyMDZW0lEKTi0uzszPAymwrAUAyD7AHywAAAA="/>
  </w:docVars>
  <w:rsids>
    <w:rsidRoot w:val="00034CAC"/>
    <w:rsid w:val="0000347A"/>
    <w:rsid w:val="000101E2"/>
    <w:rsid w:val="000215D0"/>
    <w:rsid w:val="00034CAC"/>
    <w:rsid w:val="000363CC"/>
    <w:rsid w:val="00037B4B"/>
    <w:rsid w:val="00044F7C"/>
    <w:rsid w:val="00057B50"/>
    <w:rsid w:val="00075B0A"/>
    <w:rsid w:val="000849DC"/>
    <w:rsid w:val="00086B1C"/>
    <w:rsid w:val="00087F11"/>
    <w:rsid w:val="000C248E"/>
    <w:rsid w:val="000C31DC"/>
    <w:rsid w:val="000D29E3"/>
    <w:rsid w:val="000E1AB1"/>
    <w:rsid w:val="000E226C"/>
    <w:rsid w:val="00100834"/>
    <w:rsid w:val="001038EB"/>
    <w:rsid w:val="00104878"/>
    <w:rsid w:val="001105F3"/>
    <w:rsid w:val="00114F0F"/>
    <w:rsid w:val="00117EC5"/>
    <w:rsid w:val="00130D41"/>
    <w:rsid w:val="0014741E"/>
    <w:rsid w:val="0015256E"/>
    <w:rsid w:val="00152CD3"/>
    <w:rsid w:val="001671EF"/>
    <w:rsid w:val="00184D85"/>
    <w:rsid w:val="001A5637"/>
    <w:rsid w:val="001B434B"/>
    <w:rsid w:val="001B521F"/>
    <w:rsid w:val="001E2361"/>
    <w:rsid w:val="001E721C"/>
    <w:rsid w:val="001F286F"/>
    <w:rsid w:val="00217C80"/>
    <w:rsid w:val="00221DC1"/>
    <w:rsid w:val="00236CB2"/>
    <w:rsid w:val="00243261"/>
    <w:rsid w:val="00250EBA"/>
    <w:rsid w:val="00251795"/>
    <w:rsid w:val="002552C8"/>
    <w:rsid w:val="00265383"/>
    <w:rsid w:val="00265B82"/>
    <w:rsid w:val="002746BD"/>
    <w:rsid w:val="00276AFA"/>
    <w:rsid w:val="0028114E"/>
    <w:rsid w:val="00281B75"/>
    <w:rsid w:val="00285C12"/>
    <w:rsid w:val="00291755"/>
    <w:rsid w:val="00297B9D"/>
    <w:rsid w:val="002B4011"/>
    <w:rsid w:val="002B6EFA"/>
    <w:rsid w:val="002C2C9E"/>
    <w:rsid w:val="002C3B5F"/>
    <w:rsid w:val="002D537A"/>
    <w:rsid w:val="002E169F"/>
    <w:rsid w:val="002E408C"/>
    <w:rsid w:val="002F23E3"/>
    <w:rsid w:val="00321187"/>
    <w:rsid w:val="003228AD"/>
    <w:rsid w:val="0032358C"/>
    <w:rsid w:val="00327B43"/>
    <w:rsid w:val="0033267D"/>
    <w:rsid w:val="003330C0"/>
    <w:rsid w:val="00363817"/>
    <w:rsid w:val="0037205E"/>
    <w:rsid w:val="00377FF2"/>
    <w:rsid w:val="0038526B"/>
    <w:rsid w:val="0039339A"/>
    <w:rsid w:val="003A375C"/>
    <w:rsid w:val="003C1643"/>
    <w:rsid w:val="003C47BE"/>
    <w:rsid w:val="003C7BC4"/>
    <w:rsid w:val="003E5204"/>
    <w:rsid w:val="003E7D37"/>
    <w:rsid w:val="004032CF"/>
    <w:rsid w:val="00425698"/>
    <w:rsid w:val="00430DD6"/>
    <w:rsid w:val="004433FE"/>
    <w:rsid w:val="00446664"/>
    <w:rsid w:val="00457801"/>
    <w:rsid w:val="0047411D"/>
    <w:rsid w:val="00497FDE"/>
    <w:rsid w:val="004A1A05"/>
    <w:rsid w:val="004B1340"/>
    <w:rsid w:val="004B5DEB"/>
    <w:rsid w:val="004C07C7"/>
    <w:rsid w:val="004F677E"/>
    <w:rsid w:val="0050091C"/>
    <w:rsid w:val="00516D71"/>
    <w:rsid w:val="0051766C"/>
    <w:rsid w:val="005236F8"/>
    <w:rsid w:val="005332C5"/>
    <w:rsid w:val="0053543A"/>
    <w:rsid w:val="005355AF"/>
    <w:rsid w:val="00541DB9"/>
    <w:rsid w:val="00542A92"/>
    <w:rsid w:val="0055614F"/>
    <w:rsid w:val="005774DD"/>
    <w:rsid w:val="00591C77"/>
    <w:rsid w:val="005B3B14"/>
    <w:rsid w:val="005B6238"/>
    <w:rsid w:val="005C070F"/>
    <w:rsid w:val="005C149F"/>
    <w:rsid w:val="005C3C93"/>
    <w:rsid w:val="005C5A29"/>
    <w:rsid w:val="005D0374"/>
    <w:rsid w:val="005D5F59"/>
    <w:rsid w:val="005E308D"/>
    <w:rsid w:val="005E5A76"/>
    <w:rsid w:val="005F6457"/>
    <w:rsid w:val="0060355F"/>
    <w:rsid w:val="00604C06"/>
    <w:rsid w:val="00620823"/>
    <w:rsid w:val="00627168"/>
    <w:rsid w:val="006321FF"/>
    <w:rsid w:val="00643B41"/>
    <w:rsid w:val="00645DF3"/>
    <w:rsid w:val="00647374"/>
    <w:rsid w:val="006531F5"/>
    <w:rsid w:val="00673593"/>
    <w:rsid w:val="00674E94"/>
    <w:rsid w:val="00675984"/>
    <w:rsid w:val="00682591"/>
    <w:rsid w:val="00683D16"/>
    <w:rsid w:val="00690358"/>
    <w:rsid w:val="006913C1"/>
    <w:rsid w:val="00692509"/>
    <w:rsid w:val="006A7B56"/>
    <w:rsid w:val="006B0B5C"/>
    <w:rsid w:val="006B5C64"/>
    <w:rsid w:val="006D5A7E"/>
    <w:rsid w:val="006D6277"/>
    <w:rsid w:val="006E0E30"/>
    <w:rsid w:val="006E180F"/>
    <w:rsid w:val="006E257A"/>
    <w:rsid w:val="006F78A2"/>
    <w:rsid w:val="0070073A"/>
    <w:rsid w:val="007130DB"/>
    <w:rsid w:val="007849F4"/>
    <w:rsid w:val="00791CE4"/>
    <w:rsid w:val="0079686D"/>
    <w:rsid w:val="007A457A"/>
    <w:rsid w:val="007B6D1F"/>
    <w:rsid w:val="007C20B2"/>
    <w:rsid w:val="007D60FE"/>
    <w:rsid w:val="007D6488"/>
    <w:rsid w:val="007F1381"/>
    <w:rsid w:val="00811886"/>
    <w:rsid w:val="00814D3F"/>
    <w:rsid w:val="00824737"/>
    <w:rsid w:val="00836D95"/>
    <w:rsid w:val="00837ECE"/>
    <w:rsid w:val="008438DF"/>
    <w:rsid w:val="0086204A"/>
    <w:rsid w:val="00862E28"/>
    <w:rsid w:val="00864990"/>
    <w:rsid w:val="00867E6D"/>
    <w:rsid w:val="008778BF"/>
    <w:rsid w:val="00881C63"/>
    <w:rsid w:val="008910B7"/>
    <w:rsid w:val="008E5951"/>
    <w:rsid w:val="008F509B"/>
    <w:rsid w:val="00923B53"/>
    <w:rsid w:val="00923B8E"/>
    <w:rsid w:val="00933BFD"/>
    <w:rsid w:val="00940096"/>
    <w:rsid w:val="00941FE1"/>
    <w:rsid w:val="009506DD"/>
    <w:rsid w:val="00965300"/>
    <w:rsid w:val="009751F2"/>
    <w:rsid w:val="00976B12"/>
    <w:rsid w:val="009C1505"/>
    <w:rsid w:val="009D56A8"/>
    <w:rsid w:val="009E356F"/>
    <w:rsid w:val="00A20CBA"/>
    <w:rsid w:val="00A23269"/>
    <w:rsid w:val="00A257D6"/>
    <w:rsid w:val="00A666D9"/>
    <w:rsid w:val="00A878AA"/>
    <w:rsid w:val="00A92F10"/>
    <w:rsid w:val="00A969AA"/>
    <w:rsid w:val="00A97885"/>
    <w:rsid w:val="00AA2D9A"/>
    <w:rsid w:val="00AB0311"/>
    <w:rsid w:val="00AB0891"/>
    <w:rsid w:val="00AC7FA1"/>
    <w:rsid w:val="00AF0729"/>
    <w:rsid w:val="00AF1DBA"/>
    <w:rsid w:val="00B0009C"/>
    <w:rsid w:val="00B0293D"/>
    <w:rsid w:val="00B04669"/>
    <w:rsid w:val="00B10BB5"/>
    <w:rsid w:val="00B13D36"/>
    <w:rsid w:val="00B30DBB"/>
    <w:rsid w:val="00B35798"/>
    <w:rsid w:val="00BA0EC6"/>
    <w:rsid w:val="00BA32CE"/>
    <w:rsid w:val="00BA4E53"/>
    <w:rsid w:val="00BA65B4"/>
    <w:rsid w:val="00BB7876"/>
    <w:rsid w:val="00BD2F03"/>
    <w:rsid w:val="00BE4D43"/>
    <w:rsid w:val="00BF1219"/>
    <w:rsid w:val="00BF49A5"/>
    <w:rsid w:val="00BF7D66"/>
    <w:rsid w:val="00C04DEA"/>
    <w:rsid w:val="00C10CEB"/>
    <w:rsid w:val="00C10E5D"/>
    <w:rsid w:val="00C139A0"/>
    <w:rsid w:val="00C45B88"/>
    <w:rsid w:val="00C47017"/>
    <w:rsid w:val="00C62834"/>
    <w:rsid w:val="00C662C3"/>
    <w:rsid w:val="00C677F8"/>
    <w:rsid w:val="00C77D4C"/>
    <w:rsid w:val="00CA040D"/>
    <w:rsid w:val="00CA41CF"/>
    <w:rsid w:val="00CB6817"/>
    <w:rsid w:val="00CC0882"/>
    <w:rsid w:val="00CC46D4"/>
    <w:rsid w:val="00CC48A5"/>
    <w:rsid w:val="00CF6B85"/>
    <w:rsid w:val="00D27D49"/>
    <w:rsid w:val="00D407B7"/>
    <w:rsid w:val="00D42ACE"/>
    <w:rsid w:val="00D57EA7"/>
    <w:rsid w:val="00D6064B"/>
    <w:rsid w:val="00D60D1C"/>
    <w:rsid w:val="00D65F6A"/>
    <w:rsid w:val="00D727A0"/>
    <w:rsid w:val="00D728E3"/>
    <w:rsid w:val="00D74340"/>
    <w:rsid w:val="00D95BBE"/>
    <w:rsid w:val="00DB2DAA"/>
    <w:rsid w:val="00DB5F25"/>
    <w:rsid w:val="00DD081F"/>
    <w:rsid w:val="00DE7045"/>
    <w:rsid w:val="00DF6B32"/>
    <w:rsid w:val="00E07DAB"/>
    <w:rsid w:val="00E30DF6"/>
    <w:rsid w:val="00E31C70"/>
    <w:rsid w:val="00E32325"/>
    <w:rsid w:val="00E34A20"/>
    <w:rsid w:val="00E439D2"/>
    <w:rsid w:val="00E442AA"/>
    <w:rsid w:val="00E51C83"/>
    <w:rsid w:val="00E51E57"/>
    <w:rsid w:val="00E65F42"/>
    <w:rsid w:val="00E67AC0"/>
    <w:rsid w:val="00E81F70"/>
    <w:rsid w:val="00EC0C38"/>
    <w:rsid w:val="00EC1C8E"/>
    <w:rsid w:val="00EC673E"/>
    <w:rsid w:val="00ED39A6"/>
    <w:rsid w:val="00ED3B3D"/>
    <w:rsid w:val="00ED7E44"/>
    <w:rsid w:val="00EF18EF"/>
    <w:rsid w:val="00F06678"/>
    <w:rsid w:val="00F30D37"/>
    <w:rsid w:val="00F45C51"/>
    <w:rsid w:val="00F50032"/>
    <w:rsid w:val="00F610D7"/>
    <w:rsid w:val="00F63E84"/>
    <w:rsid w:val="00F6442B"/>
    <w:rsid w:val="00F6522C"/>
    <w:rsid w:val="00F71A16"/>
    <w:rsid w:val="00F73206"/>
    <w:rsid w:val="00F86FCA"/>
    <w:rsid w:val="00F95D2A"/>
    <w:rsid w:val="00FB197F"/>
    <w:rsid w:val="00FB41DA"/>
    <w:rsid w:val="00FC137E"/>
    <w:rsid w:val="00FD21F0"/>
    <w:rsid w:val="00FE41F3"/>
    <w:rsid w:val="00FE4A1A"/>
    <w:rsid w:val="00FF540D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98D633C"/>
  <w15:docId w15:val="{CDF0EA37-CEEC-4DA8-98E0-7DC35EF53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CAC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34CA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034CAC"/>
    <w:rPr>
      <w:rFonts w:ascii="Times New Roman" w:eastAsia="Batang" w:hAnsi="Times New Roman" w:cs="Times New Roman"/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rsid w:val="00034CA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034CAC"/>
    <w:rPr>
      <w:rFonts w:ascii="Times New Roman" w:eastAsia="Batang" w:hAnsi="Times New Roman"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D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D1F"/>
    <w:rPr>
      <w:rFonts w:ascii="Tahoma" w:eastAsia="Batang" w:hAnsi="Tahoma" w:cs="Tahoma"/>
      <w:sz w:val="16"/>
      <w:szCs w:val="16"/>
      <w:lang w:val="en-US" w:eastAsia="ko-KR"/>
    </w:rPr>
  </w:style>
  <w:style w:type="paragraph" w:styleId="ListParagraph">
    <w:name w:val="List Paragraph"/>
    <w:basedOn w:val="Normal"/>
    <w:uiPriority w:val="34"/>
    <w:qFormat/>
    <w:rsid w:val="0032358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C0882"/>
    <w:rPr>
      <w:color w:val="0000FF"/>
      <w:u w:val="single"/>
    </w:rPr>
  </w:style>
  <w:style w:type="table" w:styleId="TableGrid">
    <w:name w:val="Table Grid"/>
    <w:basedOn w:val="TableNormal"/>
    <w:uiPriority w:val="59"/>
    <w:rsid w:val="001F286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8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melton</dc:creator>
  <cp:lastModifiedBy>Narelle Coetzee</cp:lastModifiedBy>
  <cp:revision>3</cp:revision>
  <cp:lastPrinted>2017-03-24T02:03:00Z</cp:lastPrinted>
  <dcterms:created xsi:type="dcterms:W3CDTF">2017-03-24T02:03:00Z</dcterms:created>
  <dcterms:modified xsi:type="dcterms:W3CDTF">2017-03-24T02:03:00Z</dcterms:modified>
</cp:coreProperties>
</file>